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Луцкая Алиса 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307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307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009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009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935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935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8158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8158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2210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2210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1807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1807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2526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2526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2440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40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96563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96563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33035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33035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уцкая Алиса Витальевна</dc:creator>
  <dc:language>ru-RU</dc:language>
  <cp:keywords/>
  <dcterms:created xsi:type="dcterms:W3CDTF">2025-03-04T10:37:14Z</dcterms:created>
  <dcterms:modified xsi:type="dcterms:W3CDTF">2025-03-04T10: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